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1507A04" w:rsidR="007B4A91" w:rsidRDefault="00A75A21">
      <w:pPr>
        <w:rPr>
          <w:sz w:val="28"/>
          <w:szCs w:val="28"/>
        </w:rPr>
      </w:pPr>
      <w:r>
        <w:rPr>
          <w:sz w:val="28"/>
          <w:szCs w:val="28"/>
        </w:rPr>
        <w:t>Rock Paper Scissors Shoot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B59336A" w:rsidR="007B4A91" w:rsidRDefault="00A75A2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try to get the opponent out.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86701AE" w:rsidR="007B4A91" w:rsidRDefault="00A75A2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rock paper </w:t>
      </w:r>
      <w:proofErr w:type="gramStart"/>
      <w:r>
        <w:rPr>
          <w:sz w:val="28"/>
          <w:szCs w:val="28"/>
        </w:rPr>
        <w:t>scissors</w:t>
      </w:r>
      <w:proofErr w:type="gramEnd"/>
      <w:r>
        <w:rPr>
          <w:sz w:val="28"/>
          <w:szCs w:val="28"/>
        </w:rPr>
        <w:t xml:space="preserve"> but you shoot the rock, paper, and scissors at the opponent.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2E7E88" w:rsidR="007B4A91" w:rsidRDefault="00A75A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3555F9" w:rsidR="007B4A91" w:rsidRDefault="00A75A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0367AD0" w:rsidR="007B4A91" w:rsidRDefault="00A75A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BE5AA38" w:rsidR="007B4A91" w:rsidRDefault="00A75A2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Shoo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FD3971" w:rsidR="007B4A91" w:rsidRDefault="00A372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ck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0FA4AC" w:rsidR="00A37289" w:rsidRDefault="00A37289" w:rsidP="00A3728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Throw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2959A57" w:rsidR="007B4A91" w:rsidRDefault="00A372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2E39200" w:rsidR="007B4A91" w:rsidRDefault="00A372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Throw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A6DC6F0" w:rsidR="007B4A91" w:rsidRDefault="00A372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iss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657438D" w:rsidR="007B4A91" w:rsidRDefault="00A3728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Throw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59549E8" w:rsidR="00556965" w:rsidRDefault="00CA0952">
      <w:r w:rsidRPr="00CA0952">
        <w:lastRenderedPageBreak/>
        <w:drawing>
          <wp:inline distT="0" distB="0" distL="0" distR="0" wp14:anchorId="1B411842" wp14:editId="2FE97781">
            <wp:extent cx="5943600" cy="3049905"/>
            <wp:effectExtent l="0" t="0" r="0" b="0"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3FB7DB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A37289">
        <w:rPr>
          <w:sz w:val="28"/>
          <w:szCs w:val="28"/>
        </w:rPr>
        <w:t xml:space="preserve">By adding sounds.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849486246">
    <w:abstractNumId w:val="0"/>
  </w:num>
  <w:num w:numId="2" w16cid:durableId="232815583">
    <w:abstractNumId w:val="1"/>
  </w:num>
  <w:num w:numId="3" w16cid:durableId="1716469843">
    <w:abstractNumId w:val="3"/>
  </w:num>
  <w:num w:numId="4" w16cid:durableId="19263039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37289"/>
    <w:rsid w:val="00A75A21"/>
    <w:rsid w:val="00CA0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ONGYEON HWANG</cp:lastModifiedBy>
  <cp:revision>4</cp:revision>
  <dcterms:created xsi:type="dcterms:W3CDTF">2021-03-18T05:03:00Z</dcterms:created>
  <dcterms:modified xsi:type="dcterms:W3CDTF">2022-09-07T21:54:00Z</dcterms:modified>
</cp:coreProperties>
</file>